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2D228" w14:textId="512E2389" w:rsidR="00C00687" w:rsidRPr="00607080" w:rsidRDefault="00C00687" w:rsidP="00C0068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07080">
        <w:rPr>
          <w:rFonts w:cstheme="minorHAnsi"/>
          <w:sz w:val="28"/>
          <w:szCs w:val="28"/>
        </w:rPr>
        <w:t>µ</w:t>
      </w:r>
      <w:r w:rsidRPr="00607080">
        <w:rPr>
          <w:sz w:val="28"/>
          <w:szCs w:val="28"/>
        </w:rPr>
        <w:t xml:space="preserve"> = 420</w:t>
      </w:r>
    </w:p>
    <w:p w14:paraId="4CC88FD1" w14:textId="1830B9F0" w:rsidR="00C00687" w:rsidRPr="00607080" w:rsidRDefault="00C00687" w:rsidP="00C00687">
      <w:pPr>
        <w:ind w:firstLine="720"/>
        <w:rPr>
          <w:rFonts w:cstheme="minorHAnsi"/>
          <w:sz w:val="28"/>
          <w:szCs w:val="28"/>
        </w:rPr>
      </w:pPr>
      <w:r w:rsidRPr="00607080">
        <w:rPr>
          <w:rFonts w:cstheme="minorHAnsi"/>
          <w:sz w:val="28"/>
          <w:szCs w:val="28"/>
        </w:rPr>
        <w:t>σ = 60</w:t>
      </w:r>
    </w:p>
    <w:p w14:paraId="2059F1E0" w14:textId="7A684500" w:rsidR="00607080" w:rsidRPr="00607080" w:rsidRDefault="00E9549A" w:rsidP="00C00687">
      <w:pPr>
        <w:ind w:firstLine="72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P = </w:t>
      </w:r>
      <w:r w:rsidR="00607080" w:rsidRPr="00607080">
        <w:rPr>
          <w:rFonts w:cstheme="minorHAnsi"/>
          <w:sz w:val="28"/>
          <w:szCs w:val="28"/>
        </w:rPr>
        <w:t>(</w:t>
      </w:r>
      <w:r>
        <w:rPr>
          <w:rFonts w:cstheme="minorHAnsi"/>
          <w:sz w:val="28"/>
          <w:szCs w:val="28"/>
        </w:rPr>
        <w:t>X</w:t>
      </w:r>
      <w:r w:rsidR="00607080" w:rsidRPr="00607080">
        <w:rPr>
          <w:rFonts w:cstheme="minorHAnsi"/>
          <w:sz w:val="28"/>
          <w:szCs w:val="28"/>
        </w:rPr>
        <w:t xml:space="preserve"> ≥ 500)</w:t>
      </w:r>
    </w:p>
    <w:p w14:paraId="3211B301" w14:textId="6C0D0E3E" w:rsidR="00607080" w:rsidRPr="00607080" w:rsidRDefault="00607080" w:rsidP="00C00687">
      <w:pPr>
        <w:ind w:firstLine="720"/>
        <w:rPr>
          <w:rFonts w:cstheme="minorHAnsi"/>
          <w:sz w:val="28"/>
          <w:szCs w:val="28"/>
        </w:rPr>
      </w:pPr>
    </w:p>
    <w:p w14:paraId="4BE85B68" w14:textId="5701831F" w:rsidR="00607080" w:rsidRDefault="00607080" w:rsidP="00C00687">
      <w:pPr>
        <w:ind w:firstLine="720"/>
        <w:rPr>
          <w:rFonts w:eastAsiaTheme="minorEastAsia"/>
          <w:sz w:val="32"/>
          <w:szCs w:val="32"/>
        </w:rPr>
      </w:pPr>
      <w:r w:rsidRPr="00E9549A">
        <w:rPr>
          <w:sz w:val="32"/>
          <w:szCs w:val="32"/>
        </w:rPr>
        <w:t xml:space="preserve">Nilai Z = </w:t>
      </w:r>
      <m:oMath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x- µ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σ</m:t>
            </m:r>
          </m:den>
        </m:f>
        <m:r>
          <w:rPr>
            <w:rFonts w:ascii="Cambria Math" w:hAnsi="Cambria Math"/>
            <w:sz w:val="32"/>
            <w:szCs w:val="32"/>
          </w:rPr>
          <m:t xml:space="preserve">= 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500-420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60</m:t>
            </m:r>
          </m:den>
        </m:f>
        <m:r>
          <w:rPr>
            <w:rFonts w:ascii="Cambria Math" w:hAnsi="Cambria Math"/>
            <w:sz w:val="32"/>
            <w:szCs w:val="32"/>
          </w:rPr>
          <m:t>=1,33</m:t>
        </m:r>
      </m:oMath>
      <w:r w:rsidR="00E9549A">
        <w:rPr>
          <w:rFonts w:eastAsiaTheme="minorEastAsia"/>
          <w:sz w:val="32"/>
          <w:szCs w:val="32"/>
        </w:rPr>
        <w:tab/>
        <w:t>(L = 0, 40</w:t>
      </w:r>
      <w:r w:rsidR="00230D92">
        <w:rPr>
          <w:rFonts w:eastAsiaTheme="minorEastAsia"/>
          <w:sz w:val="32"/>
          <w:szCs w:val="32"/>
        </w:rPr>
        <w:t>8</w:t>
      </w:r>
      <w:r w:rsidR="00E9549A">
        <w:rPr>
          <w:rFonts w:eastAsiaTheme="minorEastAsia"/>
          <w:sz w:val="32"/>
          <w:szCs w:val="32"/>
        </w:rPr>
        <w:t>2)</w:t>
      </w:r>
    </w:p>
    <w:p w14:paraId="257794C4" w14:textId="2D52B78A" w:rsidR="00E9549A" w:rsidRDefault="00E9549A" w:rsidP="00C00687">
      <w:pPr>
        <w:ind w:firstLine="720"/>
        <w:rPr>
          <w:rFonts w:eastAsiaTheme="minorEastAsia"/>
          <w:sz w:val="32"/>
          <w:szCs w:val="32"/>
        </w:rPr>
      </w:pPr>
      <w:r>
        <w:rPr>
          <w:rFonts w:eastAsiaTheme="minorEastAsi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57FA47" wp14:editId="2D1F542E">
                <wp:simplePos x="0" y="0"/>
                <wp:positionH relativeFrom="column">
                  <wp:posOffset>1524000</wp:posOffset>
                </wp:positionH>
                <wp:positionV relativeFrom="paragraph">
                  <wp:posOffset>330200</wp:posOffset>
                </wp:positionV>
                <wp:extent cx="0" cy="1123950"/>
                <wp:effectExtent l="0" t="0" r="3810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3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907AC8" id="Straight Connector 6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pt,26pt" to="120pt,1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B2A5C6" wp14:editId="5C656F5D">
                <wp:simplePos x="0" y="0"/>
                <wp:positionH relativeFrom="column">
                  <wp:posOffset>552450</wp:posOffset>
                </wp:positionH>
                <wp:positionV relativeFrom="paragraph">
                  <wp:posOffset>320668</wp:posOffset>
                </wp:positionV>
                <wp:extent cx="1962150" cy="1123957"/>
                <wp:effectExtent l="0" t="0" r="19050" b="19050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123957"/>
                        </a:xfrm>
                        <a:custGeom>
                          <a:avLst/>
                          <a:gdLst>
                            <a:gd name="connsiteX0" fmla="*/ 0 w 1962150"/>
                            <a:gd name="connsiteY0" fmla="*/ 1123957 h 1123957"/>
                            <a:gd name="connsiteX1" fmla="*/ 952500 w 1962150"/>
                            <a:gd name="connsiteY1" fmla="*/ 7 h 1123957"/>
                            <a:gd name="connsiteX2" fmla="*/ 1962150 w 1962150"/>
                            <a:gd name="connsiteY2" fmla="*/ 1104907 h 112395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962150" h="1123957">
                              <a:moveTo>
                                <a:pt x="0" y="1123957"/>
                              </a:moveTo>
                              <a:cubicBezTo>
                                <a:pt x="312737" y="563569"/>
                                <a:pt x="625475" y="3182"/>
                                <a:pt x="952500" y="7"/>
                              </a:cubicBezTo>
                              <a:cubicBezTo>
                                <a:pt x="1279525" y="-3168"/>
                                <a:pt x="1725613" y="996957"/>
                                <a:pt x="1962150" y="1104907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F9765F" id="Freeform: Shape 5" o:spid="_x0000_s1026" style="position:absolute;margin-left:43.5pt;margin-top:25.25pt;width:154.5pt;height:8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62150,1123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" path="m,1123957c312737,563569,625475,3182,952500,7v327025,-3175,773113,996950,1009650,1104900e" filled="f" strokecolor="#1f3763 [1604]" strokeweight="1pt">
                <v:stroke joinstyle="miter"/>
                <v:path arrowok="t" o:connecttype="custom" o:connectlocs="0,1123957;952500,7;1962150,1104907" o:connectangles="0,0,0"/>
              </v:shape>
            </w:pict>
          </mc:Fallback>
        </mc:AlternateContent>
      </w:r>
    </w:p>
    <w:p w14:paraId="5BB7CF8A" w14:textId="59A6DDC6" w:rsidR="00E9549A" w:rsidRDefault="00E9549A" w:rsidP="00C00687">
      <w:pPr>
        <w:ind w:firstLine="72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402E36" wp14:editId="355919FE">
                <wp:simplePos x="0" y="0"/>
                <wp:positionH relativeFrom="column">
                  <wp:posOffset>1825494</wp:posOffset>
                </wp:positionH>
                <wp:positionV relativeFrom="paragraph">
                  <wp:posOffset>189865</wp:posOffset>
                </wp:positionV>
                <wp:extent cx="660531" cy="876300"/>
                <wp:effectExtent l="0" t="19050" r="44450" b="38100"/>
                <wp:wrapNone/>
                <wp:docPr id="8" name="Freeform: 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531" cy="876300"/>
                        </a:xfrm>
                        <a:custGeom>
                          <a:avLst/>
                          <a:gdLst>
                            <a:gd name="connsiteX0" fmla="*/ 12831 w 660531"/>
                            <a:gd name="connsiteY0" fmla="*/ 0 h 876300"/>
                            <a:gd name="connsiteX1" fmla="*/ 12831 w 660531"/>
                            <a:gd name="connsiteY1" fmla="*/ 876300 h 876300"/>
                            <a:gd name="connsiteX2" fmla="*/ 660531 w 660531"/>
                            <a:gd name="connsiteY2" fmla="*/ 866775 h 876300"/>
                            <a:gd name="connsiteX3" fmla="*/ 12831 w 660531"/>
                            <a:gd name="connsiteY3" fmla="*/ 0 h 8763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660531" h="876300">
                              <a:moveTo>
                                <a:pt x="12831" y="0"/>
                              </a:moveTo>
                              <a:cubicBezTo>
                                <a:pt x="1718" y="378619"/>
                                <a:pt x="-9394" y="757238"/>
                                <a:pt x="12831" y="876300"/>
                              </a:cubicBezTo>
                              <a:lnTo>
                                <a:pt x="660531" y="866775"/>
                              </a:lnTo>
                              <a:lnTo>
                                <a:pt x="12831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0C88B4" w14:textId="77777777" w:rsidR="00E9549A" w:rsidRDefault="00E9549A" w:rsidP="00E9549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02E36" id="Freeform: Shape 8" o:spid="_x0000_s1026" style="position:absolute;left:0;text-align:left;margin-left:143.75pt;margin-top:14.95pt;width:52pt;height:6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0531,8763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" adj="-11796480,,5400" path="m12831,v-11113,378619,-22225,757238,,876300l660531,866775,12831,xe" fillcolor="#4472c4 [3204]" strokecolor="#1f3763 [1604]" strokeweight="1pt">
                <v:stroke joinstyle="miter"/>
                <v:formulas/>
                <v:path arrowok="t" o:connecttype="custom" o:connectlocs="12831,0;12831,876300;660531,866775;12831,0" o:connectangles="0,0,0,0" textboxrect="0,0,660531,876300"/>
                <v:textbox>
                  <w:txbxContent>
                    <w:p w14:paraId="090C88B4" w14:textId="77777777" w:rsidR="00E9549A" w:rsidRDefault="00E9549A" w:rsidP="00E9549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BF51A5" wp14:editId="1F0D13B1">
                <wp:simplePos x="0" y="0"/>
                <wp:positionH relativeFrom="column">
                  <wp:posOffset>1838325</wp:posOffset>
                </wp:positionH>
                <wp:positionV relativeFrom="paragraph">
                  <wp:posOffset>180340</wp:posOffset>
                </wp:positionV>
                <wp:extent cx="0" cy="885825"/>
                <wp:effectExtent l="0" t="0" r="3810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58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4F6BD7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4.75pt,14.2pt" to="144.75pt,8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09FC23" wp14:editId="5DF0E90E">
                <wp:simplePos x="0" y="0"/>
                <wp:positionH relativeFrom="column">
                  <wp:posOffset>552450</wp:posOffset>
                </wp:positionH>
                <wp:positionV relativeFrom="paragraph">
                  <wp:posOffset>1066165</wp:posOffset>
                </wp:positionV>
                <wp:extent cx="20002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46B6F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83.95pt" to="201pt,8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</w:p>
    <w:p w14:paraId="2C0A726D" w14:textId="73CA44AB" w:rsidR="00E9549A" w:rsidRPr="00E9549A" w:rsidRDefault="00E9549A" w:rsidP="00E9549A">
      <w:pPr>
        <w:rPr>
          <w:sz w:val="24"/>
          <w:szCs w:val="24"/>
        </w:rPr>
      </w:pPr>
    </w:p>
    <w:p w14:paraId="31B959A5" w14:textId="2EB0DCCB" w:rsidR="00E9549A" w:rsidRPr="00E9549A" w:rsidRDefault="00E9549A" w:rsidP="00E9549A">
      <w:pPr>
        <w:rPr>
          <w:sz w:val="24"/>
          <w:szCs w:val="24"/>
        </w:rPr>
      </w:pPr>
    </w:p>
    <w:p w14:paraId="52132705" w14:textId="76CEDD41" w:rsidR="00E9549A" w:rsidRPr="00E9549A" w:rsidRDefault="00A50BAE" w:rsidP="00E9549A">
      <w:pPr>
        <w:rPr>
          <w:sz w:val="24"/>
          <w:szCs w:val="24"/>
        </w:rPr>
      </w:pP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73F98BA" wp14:editId="0882A1E5">
                <wp:simplePos x="0" y="0"/>
                <wp:positionH relativeFrom="margin">
                  <wp:posOffset>1685925</wp:posOffset>
                </wp:positionH>
                <wp:positionV relativeFrom="paragraph">
                  <wp:posOffset>139700</wp:posOffset>
                </wp:positionV>
                <wp:extent cx="438150" cy="14046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9D854" w14:textId="4E6F3A7C" w:rsidR="00E9549A" w:rsidRDefault="00E9549A" w:rsidP="00E9549A">
                            <w:r>
                              <w:t>1,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3F98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132.75pt;margin-top:11pt;width:34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" filled="f" stroked="f">
                <v:textbox style="mso-fit-shape-to-text:t">
                  <w:txbxContent>
                    <w:p w14:paraId="2219D854" w14:textId="4E6F3A7C" w:rsidR="00E9549A" w:rsidRDefault="00E9549A" w:rsidP="00E9549A">
                      <w:r>
                        <w:t>1,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38B982A" wp14:editId="54D044C6">
                <wp:simplePos x="0" y="0"/>
                <wp:positionH relativeFrom="column">
                  <wp:posOffset>1381125</wp:posOffset>
                </wp:positionH>
                <wp:positionV relativeFrom="paragraph">
                  <wp:posOffset>130175</wp:posOffset>
                </wp:positionV>
                <wp:extent cx="3143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F0304" w14:textId="169489EE" w:rsidR="00E9549A" w:rsidRDefault="00E9549A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8B982A" id="_x0000_s1028" type="#_x0000_t202" style="position:absolute;margin-left:108.75pt;margin-top:10.25pt;width:24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" filled="f" stroked="f">
                <v:textbox style="mso-fit-shape-to-text:t">
                  <w:txbxContent>
                    <w:p w14:paraId="35BF0304" w14:textId="169489EE" w:rsidR="00E9549A" w:rsidRDefault="00E9549A">
                      <w: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A3E711" w14:textId="719259FF" w:rsidR="00E9549A" w:rsidRPr="00E9549A" w:rsidRDefault="00E9549A" w:rsidP="00E9549A">
      <w:pPr>
        <w:rPr>
          <w:sz w:val="24"/>
          <w:szCs w:val="24"/>
        </w:rPr>
      </w:pPr>
    </w:p>
    <w:p w14:paraId="421C8521" w14:textId="11E631B2" w:rsidR="00E9549A" w:rsidRDefault="00E9549A" w:rsidP="00E9549A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A50BAE">
        <w:rPr>
          <w:sz w:val="24"/>
          <w:szCs w:val="24"/>
        </w:rPr>
        <w:t>0,5 – 0,40</w:t>
      </w:r>
      <w:r w:rsidR="00230D92">
        <w:rPr>
          <w:sz w:val="24"/>
          <w:szCs w:val="24"/>
        </w:rPr>
        <w:t>8</w:t>
      </w:r>
      <w:r w:rsidR="00A50BAE">
        <w:rPr>
          <w:sz w:val="24"/>
          <w:szCs w:val="24"/>
        </w:rPr>
        <w:t>2 = 0,09</w:t>
      </w:r>
      <w:r w:rsidR="00230D92">
        <w:rPr>
          <w:sz w:val="24"/>
          <w:szCs w:val="24"/>
        </w:rPr>
        <w:t>1</w:t>
      </w:r>
      <w:r w:rsidR="00A50BAE">
        <w:rPr>
          <w:sz w:val="24"/>
          <w:szCs w:val="24"/>
        </w:rPr>
        <w:t>8</w:t>
      </w:r>
      <w:r w:rsidR="00B25546">
        <w:rPr>
          <w:sz w:val="24"/>
          <w:szCs w:val="24"/>
        </w:rPr>
        <w:t xml:space="preserve"> x 100%</w:t>
      </w:r>
    </w:p>
    <w:p w14:paraId="1AEF2A48" w14:textId="3C73317C" w:rsidR="00A50BAE" w:rsidRDefault="00A50BAE" w:rsidP="00E9549A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Jadi probabilitas batere laptop yang umurnya lebih dari 500 menit adalah </w:t>
      </w:r>
      <w:r w:rsidRPr="006C7C64">
        <w:rPr>
          <w:sz w:val="24"/>
          <w:szCs w:val="24"/>
          <w:highlight w:val="yellow"/>
        </w:rPr>
        <w:t>9</w:t>
      </w:r>
      <w:r w:rsidR="00230D92" w:rsidRPr="006C7C64">
        <w:rPr>
          <w:sz w:val="24"/>
          <w:szCs w:val="24"/>
          <w:highlight w:val="yellow"/>
        </w:rPr>
        <w:t>,1</w:t>
      </w:r>
      <w:r w:rsidRPr="006C7C64">
        <w:rPr>
          <w:sz w:val="24"/>
          <w:szCs w:val="24"/>
          <w:highlight w:val="yellow"/>
        </w:rPr>
        <w:t>8</w:t>
      </w:r>
      <w:r w:rsidR="00230D92" w:rsidRPr="006C7C64">
        <w:rPr>
          <w:sz w:val="24"/>
          <w:szCs w:val="24"/>
          <w:highlight w:val="yellow"/>
        </w:rPr>
        <w:t>%</w:t>
      </w:r>
    </w:p>
    <w:p w14:paraId="328D57D2" w14:textId="5C9BADD0" w:rsidR="00773877" w:rsidRDefault="00773877" w:rsidP="00E9549A">
      <w:pPr>
        <w:rPr>
          <w:sz w:val="24"/>
          <w:szCs w:val="24"/>
        </w:rPr>
      </w:pPr>
    </w:p>
    <w:p w14:paraId="0E24EEA1" w14:textId="0FCBABAF" w:rsidR="00773877" w:rsidRPr="00AF3AAF" w:rsidRDefault="00773877" w:rsidP="0077387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F3AAF">
        <w:rPr>
          <w:rFonts w:cstheme="minorHAnsi"/>
          <w:sz w:val="24"/>
          <w:szCs w:val="24"/>
        </w:rPr>
        <w:t>µ</w:t>
      </w:r>
      <w:r w:rsidRPr="00AF3AAF">
        <w:rPr>
          <w:sz w:val="24"/>
          <w:szCs w:val="24"/>
        </w:rPr>
        <w:t xml:space="preserve"> = 420</w:t>
      </w:r>
    </w:p>
    <w:p w14:paraId="0243D463" w14:textId="161DA95E" w:rsidR="00773877" w:rsidRPr="00AF3AAF" w:rsidRDefault="00773877" w:rsidP="00773877">
      <w:pPr>
        <w:ind w:firstLine="720"/>
        <w:rPr>
          <w:rFonts w:cstheme="minorHAnsi"/>
          <w:sz w:val="24"/>
          <w:szCs w:val="24"/>
        </w:rPr>
      </w:pPr>
      <w:r w:rsidRPr="00AF3AAF">
        <w:rPr>
          <w:rFonts w:cstheme="minorHAnsi"/>
          <w:sz w:val="24"/>
          <w:szCs w:val="24"/>
        </w:rPr>
        <w:t>σ = 60</w:t>
      </w:r>
    </w:p>
    <w:p w14:paraId="592D45F5" w14:textId="08571CFB" w:rsidR="00773877" w:rsidRPr="00AF3AAF" w:rsidRDefault="00773877" w:rsidP="00A94D05">
      <w:pPr>
        <w:ind w:firstLine="720"/>
        <w:rPr>
          <w:rFonts w:cstheme="minorHAnsi"/>
          <w:sz w:val="24"/>
          <w:szCs w:val="24"/>
        </w:rPr>
      </w:pPr>
      <w:r w:rsidRPr="00AF3AAF">
        <w:rPr>
          <w:rFonts w:cstheme="minorHAnsi"/>
          <w:sz w:val="24"/>
          <w:szCs w:val="24"/>
        </w:rPr>
        <w:t xml:space="preserve">P(310 ≤ </w:t>
      </w:r>
      <w:r w:rsidR="00A94D05" w:rsidRPr="00AF3AAF">
        <w:rPr>
          <w:rFonts w:cstheme="minorHAnsi"/>
          <w:sz w:val="24"/>
          <w:szCs w:val="24"/>
        </w:rPr>
        <w:t>Z</w:t>
      </w:r>
      <w:r w:rsidRPr="00AF3AAF">
        <w:rPr>
          <w:rFonts w:cstheme="minorHAnsi"/>
          <w:sz w:val="24"/>
          <w:szCs w:val="24"/>
        </w:rPr>
        <w:t xml:space="preserve"> ≤ 550)</w:t>
      </w:r>
      <w:r w:rsidR="00A94D05" w:rsidRPr="00AF3AAF">
        <w:rPr>
          <w:rFonts w:cstheme="minorHAnsi"/>
          <w:sz w:val="24"/>
          <w:szCs w:val="24"/>
        </w:rPr>
        <w:t xml:space="preserve"> </w:t>
      </w:r>
    </w:p>
    <w:p w14:paraId="44FED6A3" w14:textId="7617EC6A" w:rsidR="00773877" w:rsidRPr="00AF3AAF" w:rsidRDefault="00773877" w:rsidP="00773877">
      <w:pPr>
        <w:ind w:firstLine="720"/>
        <w:rPr>
          <w:rFonts w:eastAsiaTheme="minorEastAsia" w:cstheme="minorHAnsi"/>
          <w:sz w:val="28"/>
          <w:szCs w:val="28"/>
        </w:rPr>
      </w:pPr>
      <w:r w:rsidRPr="00AF3AAF">
        <w:rPr>
          <w:rFonts w:cstheme="minorHAnsi"/>
          <w:sz w:val="24"/>
          <w:szCs w:val="24"/>
        </w:rPr>
        <w:t>Nilai Z</w:t>
      </w:r>
      <w:r w:rsidR="00A94D05" w:rsidRPr="00AF3AAF">
        <w:rPr>
          <w:rFonts w:cstheme="minorHAnsi"/>
          <w:sz w:val="24"/>
          <w:szCs w:val="24"/>
        </w:rPr>
        <w:t xml:space="preserve"> untuk 310</w:t>
      </w:r>
      <w:r w:rsidRPr="00AF3AAF">
        <w:rPr>
          <w:rFonts w:cstheme="minorHAnsi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  <w:szCs w:val="28"/>
              </w:rPr>
              <m:t>310-420</m:t>
            </m:r>
          </m:num>
          <m:den>
            <m:r>
              <w:rPr>
                <w:rFonts w:ascii="Cambria Math" w:hAnsi="Cambria Math" w:cstheme="minorHAnsi"/>
                <w:sz w:val="28"/>
                <w:szCs w:val="28"/>
              </w:rPr>
              <m:t>60</m:t>
            </m:r>
          </m:den>
        </m:f>
        <m:r>
          <w:rPr>
            <w:rFonts w:ascii="Cambria Math" w:hAnsi="Cambria Math" w:cstheme="minorHAnsi"/>
            <w:sz w:val="28"/>
            <w:szCs w:val="28"/>
          </w:rPr>
          <m:t>= -1,83→0,4664</m:t>
        </m:r>
      </m:oMath>
    </w:p>
    <w:p w14:paraId="5EC9CC9C" w14:textId="454377A3" w:rsidR="00B25546" w:rsidRPr="00AF3AAF" w:rsidRDefault="008A6663" w:rsidP="00B25546">
      <w:pPr>
        <w:ind w:firstLine="720"/>
        <w:rPr>
          <w:rFonts w:cstheme="minorHAnsi"/>
          <w:sz w:val="24"/>
          <w:szCs w:val="24"/>
        </w:rPr>
      </w:pPr>
      <w:r w:rsidRPr="00AF3AA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A66B6D" wp14:editId="0E4C6B23">
                <wp:simplePos x="0" y="0"/>
                <wp:positionH relativeFrom="column">
                  <wp:posOffset>1569085</wp:posOffset>
                </wp:positionH>
                <wp:positionV relativeFrom="paragraph">
                  <wp:posOffset>298980</wp:posOffset>
                </wp:positionV>
                <wp:extent cx="0" cy="1191895"/>
                <wp:effectExtent l="0" t="0" r="38100" b="2730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918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726350" id="Straight Connector 12" o:spid="_x0000_s1026" style="position:absolute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3.55pt,23.55pt" to="123.55pt,1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Pr="00AF3AAF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715F97F" wp14:editId="37100973">
                <wp:simplePos x="0" y="0"/>
                <wp:positionH relativeFrom="column">
                  <wp:posOffset>1121410</wp:posOffset>
                </wp:positionH>
                <wp:positionV relativeFrom="paragraph">
                  <wp:posOffset>318770</wp:posOffset>
                </wp:positionV>
                <wp:extent cx="921385" cy="1196975"/>
                <wp:effectExtent l="19050" t="0" r="12065" b="22225"/>
                <wp:wrapNone/>
                <wp:docPr id="19" name="Freeform: Shap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1385" cy="1196975"/>
                        </a:xfrm>
                        <a:custGeom>
                          <a:avLst/>
                          <a:gdLst>
                            <a:gd name="connsiteX0" fmla="*/ 0 w 921464"/>
                            <a:gd name="connsiteY0" fmla="*/ 1197384 h 1197384"/>
                            <a:gd name="connsiteX1" fmla="*/ 914400 w 921464"/>
                            <a:gd name="connsiteY1" fmla="*/ 1197384 h 1197384"/>
                            <a:gd name="connsiteX2" fmla="*/ 914400 w 921464"/>
                            <a:gd name="connsiteY2" fmla="*/ 311033 h 1197384"/>
                            <a:gd name="connsiteX3" fmla="*/ 577811 w 921464"/>
                            <a:gd name="connsiteY3" fmla="*/ 8103 h 1197384"/>
                            <a:gd name="connsiteX4" fmla="*/ 157075 w 921464"/>
                            <a:gd name="connsiteY4" fmla="*/ 109080 h 1197384"/>
                            <a:gd name="connsiteX5" fmla="*/ 5610 w 921464"/>
                            <a:gd name="connsiteY5" fmla="*/ 333472 h 1197384"/>
                            <a:gd name="connsiteX6" fmla="*/ 0 w 921464"/>
                            <a:gd name="connsiteY6" fmla="*/ 1197384 h 1197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921464" h="1197384">
                              <a:moveTo>
                                <a:pt x="0" y="1197384"/>
                              </a:moveTo>
                              <a:lnTo>
                                <a:pt x="914400" y="1197384"/>
                              </a:lnTo>
                              <a:cubicBezTo>
                                <a:pt x="914400" y="901934"/>
                                <a:pt x="930294" y="501767"/>
                                <a:pt x="914400" y="311033"/>
                              </a:cubicBezTo>
                              <a:cubicBezTo>
                                <a:pt x="802204" y="210056"/>
                                <a:pt x="704032" y="41762"/>
                                <a:pt x="577811" y="8103"/>
                              </a:cubicBezTo>
                              <a:cubicBezTo>
                                <a:pt x="451590" y="-25556"/>
                                <a:pt x="251507" y="52982"/>
                                <a:pt x="157075" y="109080"/>
                              </a:cubicBezTo>
                              <a:lnTo>
                                <a:pt x="5610" y="333472"/>
                              </a:lnTo>
                              <a:lnTo>
                                <a:pt x="0" y="1197384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03904C" id="Freeform: Shape 19" o:spid="_x0000_s1026" style="position:absolute;margin-left:88.3pt;margin-top:25.1pt;width:72.55pt;height:94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21464,1197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" path="m,1197384r914400,c914400,901934,930294,501767,914400,311033,802204,210056,704032,41762,577811,8103,451590,-25556,251507,52982,157075,109080l5610,333472,,1197384xe" fillcolor="#4472c4 [3204]" strokecolor="#1f3763 [1604]" strokeweight="1pt">
                <v:stroke joinstyle="miter"/>
                <v:path arrowok="t" o:connecttype="custom" o:connectlocs="0,1196975;914322,1196975;914322,310927;577761,8100;157062,109043;5610,333358;0,1196975" o:connectangles="0,0,0,0,0,0,0"/>
              </v:shape>
            </w:pict>
          </mc:Fallback>
        </mc:AlternateContent>
      </w:r>
      <w:r w:rsidRPr="00AF3AA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8E4670" wp14:editId="7D47463C">
                <wp:simplePos x="0" y="0"/>
                <wp:positionH relativeFrom="column">
                  <wp:posOffset>586740</wp:posOffset>
                </wp:positionH>
                <wp:positionV relativeFrom="paragraph">
                  <wp:posOffset>311150</wp:posOffset>
                </wp:positionV>
                <wp:extent cx="2108200" cy="1207135"/>
                <wp:effectExtent l="0" t="0" r="25400" b="12065"/>
                <wp:wrapNone/>
                <wp:docPr id="10" name="Freeform: Shap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0" cy="1207135"/>
                        </a:xfrm>
                        <a:custGeom>
                          <a:avLst/>
                          <a:gdLst>
                            <a:gd name="connsiteX0" fmla="*/ 0 w 2108579"/>
                            <a:gd name="connsiteY0" fmla="*/ 1207827 h 1207827"/>
                            <a:gd name="connsiteX1" fmla="*/ 1009934 w 2108579"/>
                            <a:gd name="connsiteY1" fmla="*/ 0 h 1207827"/>
                            <a:gd name="connsiteX2" fmla="*/ 2108579 w 2108579"/>
                            <a:gd name="connsiteY2" fmla="*/ 1201003 h 12078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108579" h="1207827">
                              <a:moveTo>
                                <a:pt x="0" y="1207827"/>
                              </a:moveTo>
                              <a:cubicBezTo>
                                <a:pt x="329252" y="604482"/>
                                <a:pt x="658504" y="1137"/>
                                <a:pt x="1009934" y="0"/>
                              </a:cubicBezTo>
                              <a:cubicBezTo>
                                <a:pt x="1361364" y="-1137"/>
                                <a:pt x="1909549" y="1039505"/>
                                <a:pt x="2108579" y="1201003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EA3A3F" w14:textId="27E914E9" w:rsidR="00ED0347" w:rsidRDefault="00ED0347" w:rsidP="00ED0347">
                            <w:pPr>
                              <w:jc w:val="center"/>
                            </w:pPr>
                            <w: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E4670" id="Freeform: Shape 10" o:spid="_x0000_s1029" style="position:absolute;left:0;text-align:left;margin-left:46.2pt;margin-top:24.5pt;width:166pt;height:95.0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2108579,120782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" adj="-11796480,,5400" path="m,1207827c329252,604482,658504,1137,1009934,v351430,-1137,899615,1039505,1098645,1201003e" filled="f" strokecolor="#1f3763 [1604]" strokeweight="1pt">
                <v:stroke joinstyle="miter"/>
                <v:formulas/>
                <v:path arrowok="t" o:connecttype="custom" o:connectlocs="0,1207135;1009752,0;2108200,1200315" o:connectangles="0,0,0" textboxrect="0,0,2108579,1207827"/>
                <v:textbox>
                  <w:txbxContent>
                    <w:p w14:paraId="0EEA3A3F" w14:textId="27E914E9" w:rsidR="00ED0347" w:rsidRDefault="00ED0347" w:rsidP="00ED0347">
                      <w:pPr>
                        <w:jc w:val="center"/>
                      </w:pPr>
                      <w:r>
                        <w:t>v</w:t>
                      </w:r>
                    </w:p>
                  </w:txbxContent>
                </v:textbox>
              </v:shape>
            </w:pict>
          </mc:Fallback>
        </mc:AlternateContent>
      </w:r>
      <w:r w:rsidRPr="00AF3AAF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60D910" wp14:editId="325E5440">
                <wp:simplePos x="0" y="0"/>
                <wp:positionH relativeFrom="column">
                  <wp:posOffset>589915</wp:posOffset>
                </wp:positionH>
                <wp:positionV relativeFrom="paragraph">
                  <wp:posOffset>1520825</wp:posOffset>
                </wp:positionV>
                <wp:extent cx="2124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4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C45F87" id="Straight Connector 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.45pt,119.75pt" to="213.7pt,1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B25546" w:rsidRPr="00AF3AAF">
        <w:rPr>
          <w:rFonts w:cstheme="minorHAnsi"/>
          <w:sz w:val="24"/>
          <w:szCs w:val="24"/>
        </w:rPr>
        <w:t xml:space="preserve">Nilai Z untuk 550 = </w:t>
      </w:r>
      <m:oMath>
        <m:f>
          <m:fPr>
            <m:ctrlPr>
              <w:rPr>
                <w:rFonts w:ascii="Cambria Math" w:hAnsi="Cambria Math" w:cstheme="minorHAnsi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  <w:szCs w:val="28"/>
              </w:rPr>
              <m:t>550-420</m:t>
            </m:r>
          </m:num>
          <m:den>
            <m:r>
              <w:rPr>
                <w:rFonts w:ascii="Cambria Math" w:hAnsi="Cambria Math" w:cstheme="minorHAnsi"/>
                <w:sz w:val="28"/>
                <w:szCs w:val="28"/>
              </w:rPr>
              <m:t>60</m:t>
            </m:r>
          </m:den>
        </m:f>
        <m:r>
          <w:rPr>
            <w:rFonts w:ascii="Cambria Math" w:hAnsi="Cambria Math" w:cstheme="minorHAnsi"/>
            <w:sz w:val="28"/>
            <w:szCs w:val="28"/>
          </w:rPr>
          <m:t>= 2,16→0,4846</m:t>
        </m:r>
      </m:oMath>
    </w:p>
    <w:p w14:paraId="20FE81E4" w14:textId="5F82A3D5" w:rsidR="00B25546" w:rsidRDefault="00AF3AAF" w:rsidP="00773877">
      <w:pPr>
        <w:ind w:firstLine="720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888467" wp14:editId="229D8649">
                <wp:simplePos x="0" y="0"/>
                <wp:positionH relativeFrom="column">
                  <wp:posOffset>1118870</wp:posOffset>
                </wp:positionH>
                <wp:positionV relativeFrom="paragraph">
                  <wp:posOffset>151130</wp:posOffset>
                </wp:positionV>
                <wp:extent cx="0" cy="878840"/>
                <wp:effectExtent l="0" t="0" r="38100" b="3556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78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8C563" id="Straight Connector 14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88.1pt,11.9pt" to="88.1pt,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6B4F34" wp14:editId="103571EB">
                <wp:simplePos x="0" y="0"/>
                <wp:positionH relativeFrom="column">
                  <wp:posOffset>2031365</wp:posOffset>
                </wp:positionH>
                <wp:positionV relativeFrom="paragraph">
                  <wp:posOffset>151660</wp:posOffset>
                </wp:positionV>
                <wp:extent cx="0" cy="876300"/>
                <wp:effectExtent l="0" t="0" r="381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76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533251" id="Straight Connector 13" o:spid="_x0000_s1026" style="position:absolute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59.95pt,11.95pt" to="159.95pt,8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</w:p>
    <w:p w14:paraId="72FF5BDC" w14:textId="24148868" w:rsidR="008A6663" w:rsidRPr="008A6663" w:rsidRDefault="008A6663" w:rsidP="008A6663">
      <w:pPr>
        <w:rPr>
          <w:rFonts w:cstheme="minorHAnsi"/>
          <w:sz w:val="28"/>
          <w:szCs w:val="28"/>
        </w:rPr>
      </w:pPr>
    </w:p>
    <w:p w14:paraId="362C5435" w14:textId="70BC5FAC" w:rsidR="008A6663" w:rsidRPr="008A6663" w:rsidRDefault="008A6663" w:rsidP="008A6663">
      <w:pPr>
        <w:rPr>
          <w:rFonts w:cstheme="minorHAnsi"/>
          <w:sz w:val="28"/>
          <w:szCs w:val="28"/>
        </w:rPr>
      </w:pPr>
    </w:p>
    <w:p w14:paraId="764D207E" w14:textId="77C3ECFB" w:rsidR="008A6663" w:rsidRDefault="00AF3AAF" w:rsidP="008A6663">
      <w:pPr>
        <w:rPr>
          <w:rFonts w:cstheme="minorHAnsi"/>
          <w:sz w:val="28"/>
          <w:szCs w:val="28"/>
        </w:rPr>
      </w:pP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EFF0B03" wp14:editId="7D865DB9">
                <wp:simplePos x="0" y="0"/>
                <wp:positionH relativeFrom="column">
                  <wp:posOffset>1445260</wp:posOffset>
                </wp:positionH>
                <wp:positionV relativeFrom="paragraph">
                  <wp:posOffset>13335</wp:posOffset>
                </wp:positionV>
                <wp:extent cx="314325" cy="27622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05A85" w14:textId="77777777" w:rsidR="00ED0347" w:rsidRDefault="00ED0347" w:rsidP="00ED0347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F0B03" id="_x0000_s1030" type="#_x0000_t202" style="position:absolute;margin-left:113.8pt;margin-top:1.05pt;width:24.75pt;height:21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" filled="f" stroked="f">
                <v:textbox>
                  <w:txbxContent>
                    <w:p w14:paraId="7C705A85" w14:textId="77777777" w:rsidR="00ED0347" w:rsidRDefault="00ED0347" w:rsidP="00ED0347">
                      <w: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92D1D88" wp14:editId="40AC9078">
                <wp:simplePos x="0" y="0"/>
                <wp:positionH relativeFrom="column">
                  <wp:posOffset>852170</wp:posOffset>
                </wp:positionH>
                <wp:positionV relativeFrom="paragraph">
                  <wp:posOffset>12700</wp:posOffset>
                </wp:positionV>
                <wp:extent cx="644525" cy="27559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25" cy="275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DA76A" w14:textId="5049B48B" w:rsidR="008A6663" w:rsidRDefault="008A6663" w:rsidP="008A6663">
                            <w:r>
                              <w:t>-1,8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D1D88" id="_x0000_s1031" type="#_x0000_t202" style="position:absolute;margin-left:67.1pt;margin-top:1pt;width:50.75pt;height:21.7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" filled="f" stroked="f">
                <v:textbox>
                  <w:txbxContent>
                    <w:p w14:paraId="227DA76A" w14:textId="5049B48B" w:rsidR="008A6663" w:rsidRDefault="008A6663" w:rsidP="008A6663">
                      <w:r>
                        <w:t>-1,8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E915D16" wp14:editId="67D710CE">
                <wp:simplePos x="0" y="0"/>
                <wp:positionH relativeFrom="column">
                  <wp:posOffset>1822450</wp:posOffset>
                </wp:positionH>
                <wp:positionV relativeFrom="paragraph">
                  <wp:posOffset>13440</wp:posOffset>
                </wp:positionV>
                <wp:extent cx="454025" cy="27622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0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E6AE5" w14:textId="59DC9AD4" w:rsidR="008A6663" w:rsidRDefault="008A6663" w:rsidP="008A6663">
                            <w:r>
                              <w:t>2,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15D16" id="_x0000_s1032" type="#_x0000_t202" style="position:absolute;margin-left:143.5pt;margin-top:1.05pt;width:35.75pt;height:21.7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" filled="f" stroked="f">
                <v:textbox>
                  <w:txbxContent>
                    <w:p w14:paraId="21AE6AE5" w14:textId="59DC9AD4" w:rsidR="008A6663" w:rsidRDefault="008A6663" w:rsidP="008A6663">
                      <w:r>
                        <w:t>2,1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09583F" w14:textId="3FB0F696" w:rsidR="00AF3AAF" w:rsidRDefault="00AF3AAF" w:rsidP="008A6663">
      <w:pPr>
        <w:rPr>
          <w:rFonts w:cstheme="minorHAnsi"/>
          <w:sz w:val="24"/>
          <w:szCs w:val="24"/>
        </w:rPr>
      </w:pPr>
      <w:r w:rsidRPr="00AF3AAF">
        <w:rPr>
          <w:rFonts w:cstheme="minorHAnsi"/>
          <w:sz w:val="24"/>
          <w:szCs w:val="24"/>
        </w:rPr>
        <w:tab/>
        <w:t>0,4664 + 0,4846 = 0,951 x 100% = 95,1%</w:t>
      </w:r>
    </w:p>
    <w:p w14:paraId="74989CAE" w14:textId="6F26D322" w:rsidR="00AF3AAF" w:rsidRPr="00AF3AAF" w:rsidRDefault="00AF3AAF" w:rsidP="00AF3AA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ka probabilitas batere laptop yang umurnya diantara 310 menit dan 550 menit adalah </w:t>
      </w:r>
      <w:r w:rsidRPr="006C7C64">
        <w:rPr>
          <w:rFonts w:cstheme="minorHAnsi"/>
          <w:sz w:val="24"/>
          <w:szCs w:val="24"/>
          <w:highlight w:val="yellow"/>
        </w:rPr>
        <w:t>95,1%</w:t>
      </w:r>
    </w:p>
    <w:p w14:paraId="3B8E8AB7" w14:textId="4B1C2AA7" w:rsidR="006C7C64" w:rsidRPr="006C7C64" w:rsidRDefault="006C7C64" w:rsidP="006C7C6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C7C64">
        <w:rPr>
          <w:rFonts w:cstheme="minorHAnsi"/>
          <w:sz w:val="24"/>
          <w:szCs w:val="24"/>
        </w:rPr>
        <w:lastRenderedPageBreak/>
        <w:t>µ</w:t>
      </w:r>
      <w:r w:rsidRPr="006C7C64">
        <w:rPr>
          <w:sz w:val="24"/>
          <w:szCs w:val="24"/>
        </w:rPr>
        <w:t xml:space="preserve"> = 420</w:t>
      </w:r>
    </w:p>
    <w:p w14:paraId="6E55F25B" w14:textId="3CBF4099" w:rsidR="008A6663" w:rsidRDefault="006C7C64" w:rsidP="006C7C64">
      <w:pPr>
        <w:ind w:firstLine="720"/>
        <w:rPr>
          <w:rFonts w:cstheme="minorHAnsi"/>
          <w:sz w:val="24"/>
          <w:szCs w:val="24"/>
        </w:rPr>
      </w:pPr>
      <w:r w:rsidRPr="00AF3AAF">
        <w:rPr>
          <w:rFonts w:cstheme="minorHAnsi"/>
          <w:sz w:val="24"/>
          <w:szCs w:val="24"/>
        </w:rPr>
        <w:t>σ = 60</w:t>
      </w:r>
    </w:p>
    <w:p w14:paraId="64806371" w14:textId="1ADB038D" w:rsidR="006C7C64" w:rsidRDefault="006C7C64" w:rsidP="006C7C64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(Z ≤ 580)</w:t>
      </w:r>
    </w:p>
    <w:p w14:paraId="450AC108" w14:textId="53B69CC1" w:rsidR="006C7C64" w:rsidRDefault="003D7091" w:rsidP="006C7C64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7B4471" wp14:editId="0FB685C7">
                <wp:simplePos x="0" y="0"/>
                <wp:positionH relativeFrom="column">
                  <wp:posOffset>1038225</wp:posOffset>
                </wp:positionH>
                <wp:positionV relativeFrom="paragraph">
                  <wp:posOffset>1036320</wp:posOffset>
                </wp:positionV>
                <wp:extent cx="0" cy="828675"/>
                <wp:effectExtent l="0" t="0" r="38100" b="2857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28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AF238E" id="Straight Connector 26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75pt,81.6pt" to="81.75pt,1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18F6C19" wp14:editId="6836EA9F">
                <wp:simplePos x="0" y="0"/>
                <wp:positionH relativeFrom="column">
                  <wp:posOffset>1409700</wp:posOffset>
                </wp:positionH>
                <wp:positionV relativeFrom="paragraph">
                  <wp:posOffset>731520</wp:posOffset>
                </wp:positionV>
                <wp:extent cx="0" cy="1143000"/>
                <wp:effectExtent l="0" t="0" r="3810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3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3B4607" id="Straight Connector 25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pt,57.6pt" to="111pt,14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6C7C6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D4F27A" wp14:editId="1DD3D2F8">
                <wp:simplePos x="0" y="0"/>
                <wp:positionH relativeFrom="column">
                  <wp:posOffset>628650</wp:posOffset>
                </wp:positionH>
                <wp:positionV relativeFrom="paragraph">
                  <wp:posOffset>731520</wp:posOffset>
                </wp:positionV>
                <wp:extent cx="1590675" cy="1133475"/>
                <wp:effectExtent l="0" t="0" r="28575" b="28575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1133475"/>
                        </a:xfrm>
                        <a:custGeom>
                          <a:avLst/>
                          <a:gdLst>
                            <a:gd name="connsiteX0" fmla="*/ 0 w 1590675"/>
                            <a:gd name="connsiteY0" fmla="*/ 1133475 h 1133475"/>
                            <a:gd name="connsiteX1" fmla="*/ 762000 w 1590675"/>
                            <a:gd name="connsiteY1" fmla="*/ 0 h 1133475"/>
                            <a:gd name="connsiteX2" fmla="*/ 1590675 w 1590675"/>
                            <a:gd name="connsiteY2" fmla="*/ 1133475 h 1133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590675" h="1133475">
                              <a:moveTo>
                                <a:pt x="0" y="1133475"/>
                              </a:moveTo>
                              <a:cubicBezTo>
                                <a:pt x="248444" y="566737"/>
                                <a:pt x="496888" y="0"/>
                                <a:pt x="762000" y="0"/>
                              </a:cubicBezTo>
                              <a:cubicBezTo>
                                <a:pt x="1027112" y="0"/>
                                <a:pt x="1389063" y="974725"/>
                                <a:pt x="1590675" y="113347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0056D2" w14:textId="0DADBC79" w:rsidR="006C7C64" w:rsidRDefault="006C7C64" w:rsidP="006C7C64">
                            <w:pPr>
                              <w:jc w:val="center"/>
                            </w:pPr>
                            <w:r>
                              <w:t>V`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D4F27A" id="Freeform: Shape 23" o:spid="_x0000_s1033" style="position:absolute;left:0;text-align:left;margin-left:49.5pt;margin-top:57.6pt;width:125.25pt;height:89.2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90675,11334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" adj="-11796480,,5400" path="m,1133475c248444,566737,496888,,762000,v265112,,627063,974725,828675,1133475e" filled="f" strokecolor="#1f3763 [1604]" strokeweight="1pt">
                <v:stroke joinstyle="miter"/>
                <v:formulas/>
                <v:path arrowok="t" o:connecttype="custom" o:connectlocs="0,1133475;762000,0;1590675,1133475" o:connectangles="0,0,0" textboxrect="0,0,1590675,1133475"/>
                <v:textbox>
                  <w:txbxContent>
                    <w:p w14:paraId="340056D2" w14:textId="0DADBC79" w:rsidR="006C7C64" w:rsidRDefault="006C7C64" w:rsidP="006C7C64">
                      <w:pPr>
                        <w:jc w:val="center"/>
                      </w:pPr>
                      <w:r>
                        <w:t>V`</w:t>
                      </w:r>
                    </w:p>
                  </w:txbxContent>
                </v:textbox>
              </v:shape>
            </w:pict>
          </mc:Fallback>
        </mc:AlternateContent>
      </w:r>
      <w:r w:rsidR="006C7C64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65FBE2E" wp14:editId="62513B93">
                <wp:simplePos x="0" y="0"/>
                <wp:positionH relativeFrom="column">
                  <wp:posOffset>628649</wp:posOffset>
                </wp:positionH>
                <wp:positionV relativeFrom="paragraph">
                  <wp:posOffset>1864995</wp:posOffset>
                </wp:positionV>
                <wp:extent cx="1609725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9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B39B8" id="Straight Connector 22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5pt,146.85pt" to="176.25pt,1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6C7C64">
        <w:rPr>
          <w:rFonts w:cstheme="minorHAnsi"/>
          <w:sz w:val="24"/>
          <w:szCs w:val="24"/>
        </w:rPr>
        <w:t xml:space="preserve">Nilai Z untuk 580 =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580-420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60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2,66→0,4961</m:t>
        </m:r>
      </m:oMath>
    </w:p>
    <w:p w14:paraId="50817EC0" w14:textId="0EA11BEB" w:rsidR="00352B68" w:rsidRPr="00352B68" w:rsidRDefault="00352B68" w:rsidP="00352B68">
      <w:pPr>
        <w:rPr>
          <w:rFonts w:cstheme="minorHAnsi"/>
          <w:sz w:val="24"/>
          <w:szCs w:val="24"/>
        </w:rPr>
      </w:pPr>
    </w:p>
    <w:p w14:paraId="32EE7083" w14:textId="3B425FD2" w:rsidR="00352B68" w:rsidRPr="00352B68" w:rsidRDefault="00B41B66" w:rsidP="00352B6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952678" wp14:editId="2578D428">
                <wp:simplePos x="0" y="0"/>
                <wp:positionH relativeFrom="column">
                  <wp:posOffset>1037230</wp:posOffset>
                </wp:positionH>
                <wp:positionV relativeFrom="paragraph">
                  <wp:posOffset>31030</wp:posOffset>
                </wp:positionV>
                <wp:extent cx="1283479" cy="1158633"/>
                <wp:effectExtent l="0" t="0" r="12065" b="41910"/>
                <wp:wrapNone/>
                <wp:docPr id="31" name="Freeform: Shap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3479" cy="1158633"/>
                        </a:xfrm>
                        <a:custGeom>
                          <a:avLst/>
                          <a:gdLst>
                            <a:gd name="connsiteX0" fmla="*/ 0 w 1187355"/>
                            <a:gd name="connsiteY0" fmla="*/ 0 h 832513"/>
                            <a:gd name="connsiteX1" fmla="*/ 0 w 1187355"/>
                            <a:gd name="connsiteY1" fmla="*/ 832513 h 832513"/>
                            <a:gd name="connsiteX2" fmla="*/ 1187355 w 1187355"/>
                            <a:gd name="connsiteY2" fmla="*/ 818866 h 832513"/>
                            <a:gd name="connsiteX3" fmla="*/ 0 w 1187355"/>
                            <a:gd name="connsiteY3" fmla="*/ 0 h 832513"/>
                            <a:gd name="connsiteX0" fmla="*/ 0 w 1187355"/>
                            <a:gd name="connsiteY0" fmla="*/ 326135 h 1158648"/>
                            <a:gd name="connsiteX1" fmla="*/ 0 w 1187355"/>
                            <a:gd name="connsiteY1" fmla="*/ 1158648 h 1158648"/>
                            <a:gd name="connsiteX2" fmla="*/ 1187355 w 1187355"/>
                            <a:gd name="connsiteY2" fmla="*/ 1145001 h 1158648"/>
                            <a:gd name="connsiteX3" fmla="*/ 286733 w 1187355"/>
                            <a:gd name="connsiteY3" fmla="*/ 0 h 1158648"/>
                            <a:gd name="connsiteX4" fmla="*/ 0 w 1187355"/>
                            <a:gd name="connsiteY4" fmla="*/ 326135 h 1158648"/>
                            <a:gd name="connsiteX0" fmla="*/ 0 w 1187355"/>
                            <a:gd name="connsiteY0" fmla="*/ 326135 h 1158648"/>
                            <a:gd name="connsiteX1" fmla="*/ 0 w 1187355"/>
                            <a:gd name="connsiteY1" fmla="*/ 1158648 h 1158648"/>
                            <a:gd name="connsiteX2" fmla="*/ 1187355 w 1187355"/>
                            <a:gd name="connsiteY2" fmla="*/ 1145001 h 1158648"/>
                            <a:gd name="connsiteX3" fmla="*/ 286733 w 1187355"/>
                            <a:gd name="connsiteY3" fmla="*/ 0 h 1158648"/>
                            <a:gd name="connsiteX4" fmla="*/ 0 w 1187355"/>
                            <a:gd name="connsiteY4" fmla="*/ 326135 h 1158648"/>
                            <a:gd name="connsiteX0" fmla="*/ 0 w 1197495"/>
                            <a:gd name="connsiteY0" fmla="*/ 326924 h 1159437"/>
                            <a:gd name="connsiteX1" fmla="*/ 0 w 1197495"/>
                            <a:gd name="connsiteY1" fmla="*/ 1159437 h 1159437"/>
                            <a:gd name="connsiteX2" fmla="*/ 1187355 w 1197495"/>
                            <a:gd name="connsiteY2" fmla="*/ 1145790 h 1159437"/>
                            <a:gd name="connsiteX3" fmla="*/ 593947 w 1197495"/>
                            <a:gd name="connsiteY3" fmla="*/ 227479 h 1159437"/>
                            <a:gd name="connsiteX4" fmla="*/ 286733 w 1197495"/>
                            <a:gd name="connsiteY4" fmla="*/ 789 h 1159437"/>
                            <a:gd name="connsiteX5" fmla="*/ 0 w 1197495"/>
                            <a:gd name="connsiteY5" fmla="*/ 326924 h 1159437"/>
                            <a:gd name="connsiteX0" fmla="*/ 0 w 1242424"/>
                            <a:gd name="connsiteY0" fmla="*/ 326528 h 1159041"/>
                            <a:gd name="connsiteX1" fmla="*/ 0 w 1242424"/>
                            <a:gd name="connsiteY1" fmla="*/ 1159041 h 1159041"/>
                            <a:gd name="connsiteX2" fmla="*/ 1187355 w 1242424"/>
                            <a:gd name="connsiteY2" fmla="*/ 1145394 h 1159041"/>
                            <a:gd name="connsiteX3" fmla="*/ 976757 w 1242424"/>
                            <a:gd name="connsiteY3" fmla="*/ 839348 h 1159041"/>
                            <a:gd name="connsiteX4" fmla="*/ 593947 w 1242424"/>
                            <a:gd name="connsiteY4" fmla="*/ 227083 h 1159041"/>
                            <a:gd name="connsiteX5" fmla="*/ 286733 w 1242424"/>
                            <a:gd name="connsiteY5" fmla="*/ 393 h 1159041"/>
                            <a:gd name="connsiteX6" fmla="*/ 0 w 1242424"/>
                            <a:gd name="connsiteY6" fmla="*/ 326528 h 1159041"/>
                            <a:gd name="connsiteX0" fmla="*/ 0 w 1284063"/>
                            <a:gd name="connsiteY0" fmla="*/ 326528 h 1159041"/>
                            <a:gd name="connsiteX1" fmla="*/ 0 w 1284063"/>
                            <a:gd name="connsiteY1" fmla="*/ 1159041 h 1159041"/>
                            <a:gd name="connsiteX2" fmla="*/ 1187355 w 1284063"/>
                            <a:gd name="connsiteY2" fmla="*/ 1145394 h 1159041"/>
                            <a:gd name="connsiteX3" fmla="*/ 1174652 w 1284063"/>
                            <a:gd name="connsiteY3" fmla="*/ 1085747 h 1159041"/>
                            <a:gd name="connsiteX4" fmla="*/ 976757 w 1284063"/>
                            <a:gd name="connsiteY4" fmla="*/ 839348 h 1159041"/>
                            <a:gd name="connsiteX5" fmla="*/ 593947 w 1284063"/>
                            <a:gd name="connsiteY5" fmla="*/ 227083 h 1159041"/>
                            <a:gd name="connsiteX6" fmla="*/ 286733 w 1284063"/>
                            <a:gd name="connsiteY6" fmla="*/ 393 h 1159041"/>
                            <a:gd name="connsiteX7" fmla="*/ 0 w 1284063"/>
                            <a:gd name="connsiteY7" fmla="*/ 326528 h 1159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1284063" h="1159041">
                              <a:moveTo>
                                <a:pt x="0" y="326528"/>
                              </a:moveTo>
                              <a:lnTo>
                                <a:pt x="0" y="1159041"/>
                              </a:lnTo>
                              <a:lnTo>
                                <a:pt x="1187355" y="1145394"/>
                              </a:lnTo>
                              <a:cubicBezTo>
                                <a:pt x="1394512" y="1133178"/>
                                <a:pt x="1209752" y="1136755"/>
                                <a:pt x="1174652" y="1085747"/>
                              </a:cubicBezTo>
                              <a:cubicBezTo>
                                <a:pt x="1139552" y="1034739"/>
                                <a:pt x="1084923" y="982459"/>
                                <a:pt x="976757" y="839348"/>
                              </a:cubicBezTo>
                              <a:cubicBezTo>
                                <a:pt x="868591" y="696237"/>
                                <a:pt x="720335" y="361220"/>
                                <a:pt x="593947" y="227083"/>
                              </a:cubicBezTo>
                              <a:cubicBezTo>
                                <a:pt x="467559" y="92947"/>
                                <a:pt x="376621" y="-7079"/>
                                <a:pt x="286733" y="393"/>
                              </a:cubicBezTo>
                              <a:cubicBezTo>
                                <a:pt x="143365" y="88626"/>
                                <a:pt x="95578" y="217816"/>
                                <a:pt x="0" y="326528"/>
                              </a:cubicBez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3DE6B" id="Freeform: Shape 31" o:spid="_x0000_s1026" style="position:absolute;margin-left:81.65pt;margin-top:2.45pt;width:101.05pt;height:91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84063,11590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" path="m,326528r,832513l1187355,1145394v207157,-12216,22397,-8639,-12703,-59647c1139552,1034739,1084923,982459,976757,839348,868591,696237,720335,361220,593947,227083,467559,92947,376621,-7079,286733,393,143365,88626,95578,217816,,326528xe" fillcolor="#4472c4 [3204]" strokecolor="#1f3763 [1604]" strokeweight="1pt">
                <v:stroke joinstyle="miter"/>
                <v:path arrowok="t" o:connecttype="custom" o:connectlocs="0,326413;0,1158633;1186815,1144991;1174118,1085365;976313,839053;593677,227003;286603,393;0,326413" o:connectangles="0,0,0,0,0,0,0,0"/>
              </v:shape>
            </w:pict>
          </mc:Fallback>
        </mc:AlternateContent>
      </w:r>
    </w:p>
    <w:p w14:paraId="5AD8F1BF" w14:textId="7AAC338B" w:rsidR="00352B68" w:rsidRPr="00352B68" w:rsidRDefault="00352B68" w:rsidP="00352B68">
      <w:pPr>
        <w:rPr>
          <w:rFonts w:cstheme="minorHAnsi"/>
          <w:sz w:val="24"/>
          <w:szCs w:val="24"/>
        </w:rPr>
      </w:pPr>
    </w:p>
    <w:p w14:paraId="731328F0" w14:textId="411679C5" w:rsidR="00352B68" w:rsidRPr="00352B68" w:rsidRDefault="00352B68" w:rsidP="00352B68">
      <w:pPr>
        <w:rPr>
          <w:rFonts w:cstheme="minorHAnsi"/>
          <w:sz w:val="24"/>
          <w:szCs w:val="24"/>
        </w:rPr>
      </w:pPr>
    </w:p>
    <w:p w14:paraId="164A5AB4" w14:textId="129B33F7" w:rsidR="00352B68" w:rsidRPr="00352B68" w:rsidRDefault="00352B68" w:rsidP="00352B68">
      <w:pPr>
        <w:rPr>
          <w:rFonts w:cstheme="minorHAnsi"/>
          <w:sz w:val="24"/>
          <w:szCs w:val="24"/>
        </w:rPr>
      </w:pP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E9BA29E" wp14:editId="45D1D775">
                <wp:simplePos x="0" y="0"/>
                <wp:positionH relativeFrom="column">
                  <wp:posOffset>1285875</wp:posOffset>
                </wp:positionH>
                <wp:positionV relativeFrom="paragraph">
                  <wp:posOffset>273875</wp:posOffset>
                </wp:positionV>
                <wp:extent cx="314325" cy="276225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865D9" w14:textId="77777777" w:rsidR="003D7091" w:rsidRDefault="003D7091" w:rsidP="003D7091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BA29E" id="_x0000_s1034" type="#_x0000_t202" style="position:absolute;margin-left:101.25pt;margin-top:21.55pt;width:24.75pt;height:21.7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" filled="f" stroked="f">
                <v:textbox>
                  <w:txbxContent>
                    <w:p w14:paraId="438865D9" w14:textId="77777777" w:rsidR="003D7091" w:rsidRDefault="003D7091" w:rsidP="003D7091">
                      <w: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A2562D9" wp14:editId="7A28A16C">
                <wp:simplePos x="0" y="0"/>
                <wp:positionH relativeFrom="column">
                  <wp:posOffset>771525</wp:posOffset>
                </wp:positionH>
                <wp:positionV relativeFrom="paragraph">
                  <wp:posOffset>259270</wp:posOffset>
                </wp:positionV>
                <wp:extent cx="457200" cy="276225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4EBB1" w14:textId="3AADEA23" w:rsidR="003D7091" w:rsidRDefault="003D7091" w:rsidP="003D7091">
                            <w:r>
                              <w:t>2,6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562D9" id="_x0000_s1035" type="#_x0000_t202" style="position:absolute;margin-left:60.75pt;margin-top:20.4pt;width:36pt;height:21.7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" filled="f" stroked="f">
                <v:textbox>
                  <w:txbxContent>
                    <w:p w14:paraId="49E4EBB1" w14:textId="3AADEA23" w:rsidR="003D7091" w:rsidRDefault="003D7091" w:rsidP="003D7091">
                      <w:r>
                        <w:t>2,6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7345958" w14:textId="5E5472AA" w:rsidR="00352B68" w:rsidRDefault="00352B68" w:rsidP="00352B68">
      <w:pPr>
        <w:rPr>
          <w:rFonts w:cstheme="minorHAnsi"/>
          <w:sz w:val="24"/>
          <w:szCs w:val="24"/>
        </w:rPr>
      </w:pPr>
    </w:p>
    <w:p w14:paraId="68BFBA99" w14:textId="2DD74EB6" w:rsidR="00352B68" w:rsidRDefault="00172EBA" w:rsidP="00352B6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0,5 + </w:t>
      </w:r>
      <w:r w:rsidR="00352B68">
        <w:rPr>
          <w:rFonts w:cstheme="minorHAnsi"/>
          <w:sz w:val="24"/>
          <w:szCs w:val="24"/>
        </w:rPr>
        <w:t xml:space="preserve">0,4961 </w:t>
      </w:r>
      <w:r>
        <w:rPr>
          <w:rFonts w:cstheme="minorHAnsi"/>
          <w:sz w:val="24"/>
          <w:szCs w:val="24"/>
        </w:rPr>
        <w:t xml:space="preserve">= 0,9961 </w:t>
      </w:r>
      <w:r w:rsidR="00352B68">
        <w:rPr>
          <w:rFonts w:cstheme="minorHAnsi"/>
          <w:sz w:val="24"/>
          <w:szCs w:val="24"/>
        </w:rPr>
        <w:t xml:space="preserve">x 100% = </w:t>
      </w:r>
      <w:r>
        <w:rPr>
          <w:rFonts w:cstheme="minorHAnsi"/>
          <w:sz w:val="24"/>
          <w:szCs w:val="24"/>
        </w:rPr>
        <w:t>9</w:t>
      </w:r>
      <w:r w:rsidR="00352B68">
        <w:rPr>
          <w:rFonts w:cstheme="minorHAnsi"/>
          <w:sz w:val="24"/>
          <w:szCs w:val="24"/>
        </w:rPr>
        <w:t>9,61%</w:t>
      </w:r>
    </w:p>
    <w:p w14:paraId="26126159" w14:textId="606A58A9" w:rsidR="00352B68" w:rsidRDefault="00352B68" w:rsidP="00352B6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aka probabilitas batere laptop yang umurnya kurang dari 580 menit adalah </w:t>
      </w:r>
      <w:r w:rsidR="00172EBA">
        <w:rPr>
          <w:rFonts w:cstheme="minorHAnsi"/>
          <w:sz w:val="24"/>
          <w:szCs w:val="24"/>
          <w:highlight w:val="yellow"/>
        </w:rPr>
        <w:t>9</w:t>
      </w:r>
      <w:r w:rsidRPr="00172EBA">
        <w:rPr>
          <w:rFonts w:cstheme="minorHAnsi"/>
          <w:sz w:val="24"/>
          <w:szCs w:val="24"/>
          <w:highlight w:val="yellow"/>
        </w:rPr>
        <w:t>9,61%</w:t>
      </w:r>
    </w:p>
    <w:p w14:paraId="6AD84231" w14:textId="4D8A76F0" w:rsidR="00F71F8F" w:rsidRDefault="00F71F8F" w:rsidP="00352B68">
      <w:pPr>
        <w:rPr>
          <w:rFonts w:cstheme="minorHAnsi"/>
          <w:sz w:val="24"/>
          <w:szCs w:val="24"/>
        </w:rPr>
      </w:pPr>
    </w:p>
    <w:p w14:paraId="5401AC7A" w14:textId="0A06ABC5" w:rsidR="00F71F8F" w:rsidRPr="00F71F8F" w:rsidRDefault="00F71F8F" w:rsidP="00F71F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ilai Z =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4"/>
                <w:szCs w:val="24"/>
              </w:rPr>
              <m:t>270-420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>60</m:t>
            </m:r>
          </m:den>
        </m:f>
        <m:r>
          <w:rPr>
            <w:rFonts w:ascii="Cambria Math" w:hAnsi="Cambria Math" w:cstheme="minorHAnsi"/>
            <w:sz w:val="24"/>
            <w:szCs w:val="24"/>
          </w:rPr>
          <m:t>= -2,5→0,4938</m:t>
        </m:r>
      </m:oMath>
    </w:p>
    <w:p w14:paraId="3CF853C6" w14:textId="188E0EF1" w:rsidR="00F71F8F" w:rsidRDefault="00F71F8F" w:rsidP="00F71F8F">
      <w:pPr>
        <w:pStyle w:val="ListParagrap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CDFE694" wp14:editId="2DAEB033">
                <wp:simplePos x="0" y="0"/>
                <wp:positionH relativeFrom="column">
                  <wp:posOffset>1078173</wp:posOffset>
                </wp:positionH>
                <wp:positionV relativeFrom="paragraph">
                  <wp:posOffset>178634</wp:posOffset>
                </wp:positionV>
                <wp:extent cx="0" cy="887095"/>
                <wp:effectExtent l="0" t="0" r="38100" b="2730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70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F39835" id="Straight Connector 37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.9pt,14.05pt" to="84.9pt,8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>
        <w:rPr>
          <w:rFonts w:eastAsiaTheme="minorEastAsia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F9E145" wp14:editId="04EED11C">
                <wp:simplePos x="0" y="0"/>
                <wp:positionH relativeFrom="column">
                  <wp:posOffset>511791</wp:posOffset>
                </wp:positionH>
                <wp:positionV relativeFrom="paragraph">
                  <wp:posOffset>178634</wp:posOffset>
                </wp:positionV>
                <wp:extent cx="1255594" cy="887105"/>
                <wp:effectExtent l="0" t="0" r="20955" b="27305"/>
                <wp:wrapNone/>
                <wp:docPr id="35" name="Freeform: Shap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5594" cy="887105"/>
                        </a:xfrm>
                        <a:custGeom>
                          <a:avLst/>
                          <a:gdLst>
                            <a:gd name="connsiteX0" fmla="*/ 0 w 1255594"/>
                            <a:gd name="connsiteY0" fmla="*/ 887105 h 887105"/>
                            <a:gd name="connsiteX1" fmla="*/ 573206 w 1255594"/>
                            <a:gd name="connsiteY1" fmla="*/ 0 h 887105"/>
                            <a:gd name="connsiteX2" fmla="*/ 1255594 w 1255594"/>
                            <a:gd name="connsiteY2" fmla="*/ 887105 h 8871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255594" h="887105">
                              <a:moveTo>
                                <a:pt x="0" y="887105"/>
                              </a:moveTo>
                              <a:cubicBezTo>
                                <a:pt x="181970" y="443552"/>
                                <a:pt x="363940" y="0"/>
                                <a:pt x="573206" y="0"/>
                              </a:cubicBezTo>
                              <a:cubicBezTo>
                                <a:pt x="782472" y="0"/>
                                <a:pt x="1129352" y="767687"/>
                                <a:pt x="1255594" y="88710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84DB09" id="Freeform: Shape 35" o:spid="_x0000_s1026" style="position:absolute;margin-left:40.3pt;margin-top:14.05pt;width:98.85pt;height:69.8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55594,887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" path="m,887105c181970,443552,363940,,573206,v209266,,556146,767687,682388,887105e" filled="f" strokecolor="#1f3763 [1604]" strokeweight="1pt">
                <v:stroke joinstyle="miter"/>
                <v:path arrowok="t" o:connecttype="custom" o:connectlocs="0,887105;573206,0;1255594,887105" o:connectangles="0,0,0"/>
              </v:shape>
            </w:pict>
          </mc:Fallback>
        </mc:AlternateContent>
      </w:r>
    </w:p>
    <w:p w14:paraId="675938BE" w14:textId="1D87250D" w:rsidR="00F71F8F" w:rsidRDefault="00F71F8F" w:rsidP="00F71F8F">
      <w:pPr>
        <w:pStyle w:val="ListParagraph"/>
        <w:rPr>
          <w:rFonts w:eastAsiaTheme="minorEastAsia" w:cstheme="minorHAnsi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6745D6" wp14:editId="2DB540E4">
                <wp:simplePos x="0" y="0"/>
                <wp:positionH relativeFrom="column">
                  <wp:posOffset>511791</wp:posOffset>
                </wp:positionH>
                <wp:positionV relativeFrom="paragraph">
                  <wp:posOffset>237281</wp:posOffset>
                </wp:positionV>
                <wp:extent cx="300251" cy="622237"/>
                <wp:effectExtent l="19050" t="38100" r="43180" b="26035"/>
                <wp:wrapNone/>
                <wp:docPr id="41" name="Freeform: Shap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251" cy="622237"/>
                        </a:xfrm>
                        <a:custGeom>
                          <a:avLst/>
                          <a:gdLst>
                            <a:gd name="connsiteX0" fmla="*/ 293427 w 300251"/>
                            <a:gd name="connsiteY0" fmla="*/ 0 h 622237"/>
                            <a:gd name="connsiteX1" fmla="*/ 300251 w 300251"/>
                            <a:gd name="connsiteY1" fmla="*/ 614150 h 622237"/>
                            <a:gd name="connsiteX2" fmla="*/ 0 w 300251"/>
                            <a:gd name="connsiteY2" fmla="*/ 614150 h 622237"/>
                            <a:gd name="connsiteX3" fmla="*/ 293427 w 300251"/>
                            <a:gd name="connsiteY3" fmla="*/ 0 h 6222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00251" h="622237">
                              <a:moveTo>
                                <a:pt x="293427" y="0"/>
                              </a:moveTo>
                              <a:cubicBezTo>
                                <a:pt x="295701" y="271249"/>
                                <a:pt x="297976" y="542499"/>
                                <a:pt x="300251" y="614150"/>
                              </a:cubicBezTo>
                              <a:cubicBezTo>
                                <a:pt x="200167" y="614150"/>
                                <a:pt x="69376" y="632347"/>
                                <a:pt x="0" y="614150"/>
                              </a:cubicBezTo>
                              <a:lnTo>
                                <a:pt x="293427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D10EF4" id="Freeform: Shape 41" o:spid="_x0000_s1026" style="position:absolute;margin-left:40.3pt;margin-top:18.7pt;width:23.65pt;height:4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0251,6222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" path="m293427,v2274,271249,4549,542499,6824,614150c200167,614150,69376,632347,,614150l293427,xe" fillcolor="#4472c4 [3204]" strokecolor="#1f3763 [1604]" strokeweight="1pt">
                <v:stroke joinstyle="miter"/>
                <v:path arrowok="t" o:connecttype="custom" o:connectlocs="293427,0;300251,614150;0,614150;293427,0" o:connectangles="0,0,0,0"/>
              </v:shape>
            </w:pict>
          </mc:Fallback>
        </mc:AlternateContent>
      </w: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6A7D2D1" wp14:editId="58F8CAA7">
                <wp:simplePos x="0" y="0"/>
                <wp:positionH relativeFrom="column">
                  <wp:posOffset>586399</wp:posOffset>
                </wp:positionH>
                <wp:positionV relativeFrom="paragraph">
                  <wp:posOffset>817102</wp:posOffset>
                </wp:positionV>
                <wp:extent cx="457200" cy="276225"/>
                <wp:effectExtent l="0" t="0" r="0" b="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6B2DF3" w14:textId="7461785B" w:rsidR="00F71F8F" w:rsidRDefault="00F71F8F" w:rsidP="00F71F8F">
                            <w:r>
                              <w:t>-2,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7D2D1" id="_x0000_s1036" type="#_x0000_t202" style="position:absolute;left:0;text-align:left;margin-left:46.15pt;margin-top:64.35pt;width:36pt;height:21.7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" filled="f" stroked="f">
                <v:textbox>
                  <w:txbxContent>
                    <w:p w14:paraId="5F6B2DF3" w14:textId="7461785B" w:rsidR="00F71F8F" w:rsidRDefault="00F71F8F" w:rsidP="00F71F8F">
                      <w:r>
                        <w:t>-2,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9549A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17776E91" wp14:editId="53738748">
                <wp:simplePos x="0" y="0"/>
                <wp:positionH relativeFrom="column">
                  <wp:posOffset>968091</wp:posOffset>
                </wp:positionH>
                <wp:positionV relativeFrom="paragraph">
                  <wp:posOffset>829471</wp:posOffset>
                </wp:positionV>
                <wp:extent cx="314325" cy="276225"/>
                <wp:effectExtent l="0" t="0" r="0" b="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0A7B1" w14:textId="77777777" w:rsidR="00F71F8F" w:rsidRDefault="00F71F8F" w:rsidP="00F71F8F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76E91" id="_x0000_s1037" type="#_x0000_t202" style="position:absolute;left:0;text-align:left;margin-left:76.25pt;margin-top:65.3pt;width:24.75pt;height:21.7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" filled="f" stroked="f">
                <v:textbox>
                  <w:txbxContent>
                    <w:p w14:paraId="7EA0A7B1" w14:textId="77777777" w:rsidR="00F71F8F" w:rsidRDefault="00F71F8F" w:rsidP="00F71F8F">
                      <w:r>
                        <w:t>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5C56B8" wp14:editId="2B148D9B">
                <wp:simplePos x="0" y="0"/>
                <wp:positionH relativeFrom="column">
                  <wp:posOffset>805218</wp:posOffset>
                </wp:positionH>
                <wp:positionV relativeFrom="paragraph">
                  <wp:posOffset>237281</wp:posOffset>
                </wp:positionV>
                <wp:extent cx="0" cy="627798"/>
                <wp:effectExtent l="0" t="0" r="38100" b="203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77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A3C3A2" id="Straight Connector 39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4pt,18.7pt" to="63.4pt,6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rFonts w:eastAsiaTheme="minorEastAsia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70492F" wp14:editId="6718E50E">
                <wp:simplePos x="0" y="0"/>
                <wp:positionH relativeFrom="column">
                  <wp:posOffset>511791</wp:posOffset>
                </wp:positionH>
                <wp:positionV relativeFrom="paragraph">
                  <wp:posOffset>865079</wp:posOffset>
                </wp:positionV>
                <wp:extent cx="1262418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241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13A52D" id="Straight Connector 34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3pt,68.1pt" to="139.7pt,6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rFonts w:eastAsiaTheme="minorEastAsia" w:cstheme="minorHAnsi"/>
          <w:sz w:val="24"/>
          <w:szCs w:val="24"/>
        </w:rPr>
        <w:t xml:space="preserve"> </w:t>
      </w:r>
    </w:p>
    <w:p w14:paraId="64A51C5E" w14:textId="2D3E2847" w:rsidR="00F71F8F" w:rsidRPr="00F71F8F" w:rsidRDefault="00F71F8F" w:rsidP="00F71F8F"/>
    <w:p w14:paraId="449BF55F" w14:textId="2E212597" w:rsidR="00F71F8F" w:rsidRPr="00F71F8F" w:rsidRDefault="00F71F8F" w:rsidP="00F71F8F"/>
    <w:p w14:paraId="00E286E3" w14:textId="59265F13" w:rsidR="00F71F8F" w:rsidRDefault="00F71F8F" w:rsidP="00F71F8F">
      <w:pPr>
        <w:tabs>
          <w:tab w:val="left" w:pos="2031"/>
        </w:tabs>
        <w:rPr>
          <w:rFonts w:eastAsiaTheme="minorEastAsia" w:cstheme="minorHAnsi"/>
          <w:sz w:val="24"/>
          <w:szCs w:val="24"/>
        </w:rPr>
      </w:pPr>
    </w:p>
    <w:p w14:paraId="301A44F4" w14:textId="77946C9E" w:rsidR="00F71F8F" w:rsidRDefault="00374F4A" w:rsidP="00374F4A">
      <w:pPr>
        <w:tabs>
          <w:tab w:val="left" w:pos="2031"/>
        </w:tabs>
        <w:ind w:firstLine="720"/>
      </w:pPr>
      <w:r>
        <w:t>0,5 + 0,4938 = 0,9938</w:t>
      </w:r>
    </w:p>
    <w:p w14:paraId="1417EBA0" w14:textId="09D150D8" w:rsidR="00374F4A" w:rsidRDefault="00374F4A" w:rsidP="00374F4A">
      <w:pPr>
        <w:tabs>
          <w:tab w:val="left" w:pos="2031"/>
        </w:tabs>
        <w:ind w:firstLine="720"/>
      </w:pPr>
      <w:r>
        <w:t>0,9938 x 500 = 496,9 = 497</w:t>
      </w:r>
    </w:p>
    <w:p w14:paraId="3A5D0AA4" w14:textId="3748E279" w:rsidR="00374F4A" w:rsidRPr="00F71F8F" w:rsidRDefault="00374F4A" w:rsidP="00374F4A">
      <w:pPr>
        <w:tabs>
          <w:tab w:val="left" w:pos="2031"/>
        </w:tabs>
        <w:ind w:firstLine="720"/>
      </w:pPr>
      <w:r>
        <w:t>Banyak batere laptop yang umurnya minimal 270 menit jika jumlah laptop yang disurvei saat riset dilakukan adalah sebanyak 500 laptop yaitu 497 laptop.</w:t>
      </w:r>
      <w:bookmarkStart w:id="0" w:name="_GoBack"/>
      <w:bookmarkEnd w:id="0"/>
    </w:p>
    <w:sectPr w:rsidR="00374F4A" w:rsidRPr="00F71F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78666" w14:textId="77777777" w:rsidR="00CC3533" w:rsidRDefault="00CC3533" w:rsidP="008A6663">
      <w:pPr>
        <w:spacing w:after="0" w:line="240" w:lineRule="auto"/>
      </w:pPr>
      <w:r>
        <w:separator/>
      </w:r>
    </w:p>
  </w:endnote>
  <w:endnote w:type="continuationSeparator" w:id="0">
    <w:p w14:paraId="0C8AD10F" w14:textId="77777777" w:rsidR="00CC3533" w:rsidRDefault="00CC3533" w:rsidP="008A6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82FFD" w14:textId="77777777" w:rsidR="00CC3533" w:rsidRDefault="00CC3533" w:rsidP="008A6663">
      <w:pPr>
        <w:spacing w:after="0" w:line="240" w:lineRule="auto"/>
      </w:pPr>
      <w:r>
        <w:separator/>
      </w:r>
    </w:p>
  </w:footnote>
  <w:footnote w:type="continuationSeparator" w:id="0">
    <w:p w14:paraId="2CD15878" w14:textId="77777777" w:rsidR="00CC3533" w:rsidRDefault="00CC3533" w:rsidP="008A66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15345"/>
    <w:multiLevelType w:val="hybridMultilevel"/>
    <w:tmpl w:val="5F26C4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0521BE"/>
    <w:multiLevelType w:val="hybridMultilevel"/>
    <w:tmpl w:val="5F26C4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3E5D33"/>
    <w:multiLevelType w:val="hybridMultilevel"/>
    <w:tmpl w:val="5F26C4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TIyNzAxMLIwMzdQ0lEKTi0uzszPAykwrgUAx+YZPywAAAA="/>
  </w:docVars>
  <w:rsids>
    <w:rsidRoot w:val="00C00687"/>
    <w:rsid w:val="00172EBA"/>
    <w:rsid w:val="00230D92"/>
    <w:rsid w:val="00323CDC"/>
    <w:rsid w:val="00352B68"/>
    <w:rsid w:val="00374F4A"/>
    <w:rsid w:val="003D7091"/>
    <w:rsid w:val="003E3D84"/>
    <w:rsid w:val="00607080"/>
    <w:rsid w:val="006C7C64"/>
    <w:rsid w:val="00773877"/>
    <w:rsid w:val="008A6663"/>
    <w:rsid w:val="00A50BAE"/>
    <w:rsid w:val="00A94D05"/>
    <w:rsid w:val="00AF294D"/>
    <w:rsid w:val="00AF3AAF"/>
    <w:rsid w:val="00B25546"/>
    <w:rsid w:val="00B41B66"/>
    <w:rsid w:val="00C00687"/>
    <w:rsid w:val="00C3025F"/>
    <w:rsid w:val="00CC3533"/>
    <w:rsid w:val="00D42525"/>
    <w:rsid w:val="00E9549A"/>
    <w:rsid w:val="00ED0347"/>
    <w:rsid w:val="00F7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E4B64"/>
  <w15:chartTrackingRefBased/>
  <w15:docId w15:val="{9B2E6BAB-4E03-4359-814C-0391E9792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6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0708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A6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663"/>
  </w:style>
  <w:style w:type="paragraph" w:styleId="Footer">
    <w:name w:val="footer"/>
    <w:basedOn w:val="Normal"/>
    <w:link w:val="FooterChar"/>
    <w:uiPriority w:val="99"/>
    <w:unhideWhenUsed/>
    <w:rsid w:val="008A6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6</cp:revision>
  <dcterms:created xsi:type="dcterms:W3CDTF">2021-03-09T05:44:00Z</dcterms:created>
  <dcterms:modified xsi:type="dcterms:W3CDTF">2021-03-09T09:42:00Z</dcterms:modified>
</cp:coreProperties>
</file>